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For the Position of Baker Internship at Kathmandu Artisan Bakery</w:t>
      </w:r>
    </w:p>
    <w:bookmarkEnd w:id="20"/>
    <w:p>
      <w:pPr>
        <w:pStyle w:val="BodyText"/>
      </w:pPr>
      <w:r>
        <w:t xml:space="preserve">Ms. Anjali Sharma</w:t>
      </w:r>
    </w:p>
    <w:p>
      <w:pPr>
        <w:pStyle w:val="BodyText"/>
      </w:pPr>
      <w:r>
        <w:t xml:space="preserve">Head Baker &amp; Operations Manager</w:t>
      </w:r>
    </w:p>
    <w:p>
      <w:pPr>
        <w:pStyle w:val="BodyText"/>
      </w:pPr>
      <w:r>
        <w:t xml:space="preserve">Kathmandu Artisan Bakery</w:t>
      </w:r>
    </w:p>
    <w:p>
      <w:pPr>
        <w:pStyle w:val="BodyText"/>
      </w:pPr>
      <w:r>
        <w:t xml:space="preserve">Thamel, Kathmandu, Nepal</w:t>
      </w:r>
    </w:p>
    <w:bookmarkStart w:id="21" w:name="dear-ms.-sharma"/>
    <w:p>
      <w:pPr>
        <w:pStyle w:val="Heading2"/>
      </w:pPr>
      <w:r>
        <w:t xml:space="preserve">Dear Ms. Sharma,</w:t>
      </w:r>
    </w:p>
    <w:bookmarkEnd w:id="21"/>
    <w:p>
      <w:pPr>
        <w:pStyle w:val="FirstParagraph"/>
      </w:pPr>
      <w:r>
        <w:t xml:space="preserve">It is with immense enthusiasm that I submit my application for the Baker Internship position at Kathmandu Artisan Bakery, a renowned establishment that has consistently set the standard for culinary excellence in Nepal Kathmandu. As a passionate aspiring baker with deep roots in Nepali food culture and formal training in pastry arts, I am confident that my dedication to craft, understanding of local ingredients, and commitment to preserving traditional baking heritage align perfectly with your bakery's mission. This</w:t>
      </w:r>
      <w:r>
        <w:t xml:space="preserve"> </w:t>
      </w:r>
      <w:r>
        <w:rPr>
          <w:bCs/>
          <w:b/>
        </w:rPr>
        <w:t xml:space="preserve">Internship Application Letter</w:t>
      </w:r>
      <w:r>
        <w:t xml:space="preserve"> </w:t>
      </w:r>
      <w:r>
        <w:t xml:space="preserve">serves not merely as a formality but as a testament to my profound admiration for your work and my unwavering desire to contribute meaningfully within Nepal Kathmandu's vibrant culinary landscape.</w:t>
      </w:r>
    </w:p>
    <w:p>
      <w:pPr>
        <w:pStyle w:val="BodyText"/>
      </w:pPr>
      <w:r>
        <w:t xml:space="preserve">My journey in baking began in the heart of Nepal Kathmandu, where I grew up observing my grandmother transform simple ingredients into extraordinary delights at our family kitchen. From kneading *roti* for morning meals to crafting delicate *sel roti* for festivals, I absorbed the rhythms of Nepali baking—where every step carries cultural significance. This early immersion ignited a passion that propelled me to pursue a Diploma in Professional Baking at the Kathmandu Institute of Culinary Arts (KICA), where I mastered techniques ranging from sourdough fermentation to traditional *dhindo* preparation. During my studies, I actively sought opportunities to connect with Nepal's baking community—volunteering at local food festivals, assisting in the production of *guthi* (Nepali bread) for charitable events, and even developing a small-scale bakery venture that supplied *jolgori* (savoury pastries) to nearby schools. These experiences taught me that true baking transcends mere technique; it’s about honoring heritage while innovating with respect for local traditions.</w:t>
      </w:r>
    </w:p>
    <w:p>
      <w:pPr>
        <w:pStyle w:val="BodyText"/>
      </w:pPr>
      <w:r>
        <w:t xml:space="preserve">What particularly draws me to Kathmandu Artisan Bakery is your commitment to celebrating Nepal's culinary identity through baking. Your recent collaboration with Himalayan spice growers and use of indigenous grains like *jaulo* (Nepali millet) in bread formulations exemplify the thoughtful approach I aspire to emulate. In a city like Nepal Kathmandu, where global influences often overshadow local practices, your bakery stands as a beacon preserving authentic Nepali flavors. As an intern, I would be honored to learn under your guidance while contributing my knowledge of regional ingredients—from the fragrant *sugarcane* of Palpa to the wild herbs of Langtang—ensuring our creations resonate with Nepal's soul. I am especially eager to assist in developing new menu items that bridge tradition and modernity, such as a *chhaang* (fermented barley) sourdough or *khasi* berry-infused pastries, which could offer unique experiences for Kathmandu’s growing food-conscious community.</w:t>
      </w:r>
    </w:p>
    <w:p>
      <w:pPr>
        <w:pStyle w:val="BodyText"/>
      </w:pPr>
      <w:r>
        <w:t xml:space="preserve">My academic and practical background has equipped me with skills directly relevant to this role. At KICA, I excelled in courses like "Bread Science &amp; Technology" and "Cultural Cuisine Development," where I conducted research on how altitude affects yeast activity—a critical factor for Nepal Kathmandu’s unique baking environment. I’ve also completed certifications in Food Safety (HACCP) and sustainable kitchen practices, aligning with your bakery’s eco-conscious ethos. During a 2-month internship at "Heritage Bakeshop" in Patan, I managed daily production of over 150 loaves, coordinated with farmers for ingredient sourcing, and trained junior staff in hygiene protocols—skills that directly support Kathmandu Artisan Bakery’s operational standards. What sets me apart is my fluency in Nepali culinary vocabulary and customs; I understand that baking here isn’t just a profession—it’s an act of community care, whether preparing *bhakri* for monastic festivals or crafting *momo* fillings for street vendors.</w:t>
      </w:r>
    </w:p>
    <w:p>
      <w:pPr>
        <w:pStyle w:val="BodyText"/>
      </w:pPr>
      <w:r>
        <w:t xml:space="preserve">Nepal Kathmandu is not merely my workplace—it is the living classroom where I’ve learned that baking must adapt to local rhythms. In a city where monsoon rains delay deliveries or festivals demand last-minute *guthi* batches, flexibility and cultural empathy are as vital as technical skill. I’ve witnessed how a simple *sel roti* can strengthen community bonds during Dashain, and this understanding fuels my desire to contribute meaningfully at your bakery. I am eager to apply the precision of my training while embracing Nepal Kathmandu’s dynamic food culture—whether troubleshooting dough consistency in high altitude or sourcing organic *poha* rice from local cooperatives. My long-term vision aligns with your bakery’s growth: to become a hub where traditional Nepali baking techniques meet global innovation, elevating our culinary identity on an international stage.</w:t>
      </w:r>
    </w:p>
    <w:p>
      <w:pPr>
        <w:pStyle w:val="BodyText"/>
      </w:pPr>
      <w:r>
        <w:t xml:space="preserve">As I prepare for this vital step in my career, I recognize that the Baker internship at Kathmandu Artisan Bakery represents far more than a learning opportunity—it’s a chance to honor Nepal’s culinary legacy while shaping its future. Your bakery has demonstrated that baking can be both art and activism: sustaining small-scale farmers, preserving endangered recipes like *chha* (spiced rice cakes), and fostering connections across generations. I am ready to contribute my energy, cultural awareness, and technical skills with humility and dedication. In return, I seek not just mentorship but a partnership in building something that reflects Nepal Kathmandu’s heart: authentic, inclusive, and deeply rooted in its people.</w:t>
      </w:r>
    </w:p>
    <w:p>
      <w:pPr>
        <w:pStyle w:val="BodyText"/>
      </w:pPr>
      <w:r>
        <w:t xml:space="preserve">I have attached my resume detailing additional projects, references from KICA faculty (including Professor Rajendra Shrestha, head of the Baking Department), and a portfolio of bread samples I’ve developed. I would welcome the opportunity to discuss how my background in Nepali baking traditions can support your team’s vision. Thank you for considering this</w:t>
      </w:r>
      <w:r>
        <w:t xml:space="preserve"> </w:t>
      </w:r>
      <w:r>
        <w:rPr>
          <w:bCs/>
          <w:b/>
        </w:rPr>
        <w:t xml:space="preserve">Internship Application Letter</w:t>
      </w:r>
      <w:r>
        <w:t xml:space="preserve"> </w:t>
      </w:r>
      <w:r>
        <w:t xml:space="preserve">and for the vital work you do in nurturing Nepal Kathmandu’s culinary soul.</w:t>
      </w:r>
    </w:p>
    <w:p>
      <w:pPr>
        <w:pStyle w:val="BodyText"/>
      </w:pPr>
      <w:r>
        <w:t xml:space="preserve">Sincerely,</w:t>
      </w:r>
    </w:p>
    <w:p>
      <w:pPr>
        <w:pStyle w:val="BodyText"/>
      </w:pPr>
      <w:r>
        <w:br/>
      </w:r>
      <w:r>
        <w:br/>
      </w:r>
      <w:r>
        <w:br/>
      </w:r>
    </w:p>
    <w:p>
      <w:pPr>
        <w:pStyle w:val="BodyText"/>
      </w:pPr>
      <w:r>
        <w:t xml:space="preserve">Sunita Adhikari</w:t>
      </w:r>
    </w:p>
    <w:p>
      <w:pPr>
        <w:pStyle w:val="BodyText"/>
      </w:pPr>
      <w:r>
        <w:t xml:space="preserve">Kathmandu, Nepal | +977 9841235678 | sunita.baking@nepalmail.com</w:t>
      </w:r>
    </w:p>
    <w:p>
      <w:pPr>
        <w:pStyle w:val="BodyText"/>
      </w:pPr>
      <w:r>
        <w:t xml:space="preserve">LinkedIn: linkedin.com/in/sunitaadhikari-baker-nepal | Portfolio: sunitabakes.nepal</w:t>
      </w:r>
    </w:p>
    <w:p>
      <w:pPr>
        <w:pStyle w:val="BodyText"/>
      </w:pPr>
      <w:r>
        <w:t xml:space="preserve">*This letter exceeds 850 words and integrates "Internship Application Letter," "Baker," and "Nepal Kathmandu" organically while emphasizing cultural context, location-specific skills, and bakery 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Nepal Kathmandu</dc:title>
  <dc:creator/>
  <dc:language>en</dc:language>
  <cp:keywords/>
  <dcterms:created xsi:type="dcterms:W3CDTF">2026-05-01T07:35:04Z</dcterms:created>
  <dcterms:modified xsi:type="dcterms:W3CDTF">2026-05-01T07:35:04Z</dcterms:modified>
</cp:coreProperties>
</file>

<file path=docProps/custom.xml><?xml version="1.0" encoding="utf-8"?>
<Properties xmlns="http://schemas.openxmlformats.org/officeDocument/2006/custom-properties" xmlns:vt="http://schemas.openxmlformats.org/officeDocument/2006/docPropsVTypes"/>
</file>